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260809">
        <w:rPr>
          <w:noProof/>
        </w:rPr>
        <w:t>Lab: Strings and Text Processing</w:t>
      </w:r>
    </w:p>
    <w:p w14:paraId="7DB5C2ED" w14:textId="631B4E20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Hyperlink"/>
            <w:noProof/>
          </w:rPr>
          <w:t>"C#  Fundamentals" course @ SoftUni.</w:t>
        </w:r>
      </w:hyperlink>
    </w:p>
    <w:p w14:paraId="41040245" w14:textId="0A87ED3C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You can check your solutions here: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DCC4F88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ries of strings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Use while loop and read strings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 for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41625B0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 That Reads an Array of Strings. Each String is Repeated N Times, Where N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ngth of the String. Print the Concatenated S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Iterate through elements in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0FF41B40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We remove ice once and we get "kgiciceeb"</w:t>
            </w:r>
          </w:p>
          <w:p w14:paraId="5A8B294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lastRenderedPageBreak/>
              <w:t>We match "ice" one more time and we get "kgiceb"</w:t>
            </w:r>
          </w:p>
          <w:p w14:paraId="27BB5FB6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.</w:t>
      </w:r>
    </w:p>
    <w:p w14:paraId="66CD0BA1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IndexOf</w:t>
      </w:r>
      <w:r w:rsidRPr="00260809">
        <w:rPr>
          <w:noProof/>
        </w:rPr>
        <w:t xml:space="preserve">() </w:t>
      </w:r>
    </w:p>
    <w:p w14:paraId="6344040A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.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move</w:t>
      </w:r>
      <w:r w:rsidRPr="00260809">
        <w:rPr>
          <w:noProof/>
        </w:rPr>
        <w:t>(index, length)</w:t>
      </w:r>
    </w:p>
    <w:p w14:paraId="38477A31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 until the text doesn'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8D7FB80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*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 xml:space="preserve">, equal to the word'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22C6232C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*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place</w:t>
      </w:r>
      <w:r w:rsidRPr="00260809">
        <w:rPr>
          <w:noProof/>
        </w:rPr>
        <w:t>(banWord, replacement)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b/>
          <w:noProof/>
        </w:rPr>
        <w:t>new string(</w:t>
      </w:r>
      <w:r w:rsidRPr="00260809">
        <w:rPr>
          <w:noProof/>
        </w:rPr>
        <w:t>char ch, int repeatCount</w:t>
      </w:r>
      <w:r w:rsidRPr="00260809">
        <w:rPr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00846C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</w:t>
      </w:r>
      <w:r w:rsidR="00EC7252">
        <w:rPr>
          <w:noProof/>
        </w:rPr>
        <w:t>,</w:t>
      </w:r>
      <w:r w:rsidRPr="00260809">
        <w:rPr>
          <w:noProof/>
        </w:rPr>
        <w:t xml:space="preserve"> and Other</w:t>
      </w:r>
    </w:p>
    <w:p w14:paraId="21B5BE16" w14:textId="3A153D2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 prints </w:t>
      </w:r>
      <w:r w:rsidR="00260809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</w:t>
      </w:r>
      <w:r w:rsidR="00EC7252">
        <w:rPr>
          <w:b/>
          <w:noProof/>
        </w:rPr>
        <w:t>,</w:t>
      </w:r>
      <w:r w:rsidR="00260809" w:rsidRPr="00260809">
        <w:rPr>
          <w:b/>
          <w:noProof/>
        </w:rPr>
        <w:t xml:space="preserve">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1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BD87B0D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Use char.</w:t>
      </w:r>
      <w:r w:rsidRPr="00260809">
        <w:rPr>
          <w:b/>
          <w:noProof/>
        </w:rPr>
        <w:t>IsDigit</w:t>
      </w:r>
      <w:r w:rsidRPr="00260809">
        <w:rPr>
          <w:noProof/>
        </w:rPr>
        <w:t>(char symbol)</w:t>
      </w:r>
    </w:p>
    <w:p w14:paraId="3EF1A9E8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</w:p>
    <w:p w14:paraId="580FEDD7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something like IsDigit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3D720" w14:textId="77777777" w:rsidR="002B231F" w:rsidRDefault="002B231F" w:rsidP="008068A2">
      <w:pPr>
        <w:spacing w:after="0" w:line="240" w:lineRule="auto"/>
      </w:pPr>
      <w:r>
        <w:separator/>
      </w:r>
    </w:p>
  </w:endnote>
  <w:endnote w:type="continuationSeparator" w:id="0">
    <w:p w14:paraId="6283383B" w14:textId="77777777" w:rsidR="002B231F" w:rsidRDefault="002B23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584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4A4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4A4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584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D4A4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D4A4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3ECCB" w14:textId="77777777" w:rsidR="002B231F" w:rsidRDefault="002B231F" w:rsidP="008068A2">
      <w:pPr>
        <w:spacing w:after="0" w:line="240" w:lineRule="auto"/>
      </w:pPr>
      <w:r>
        <w:separator/>
      </w:r>
    </w:p>
  </w:footnote>
  <w:footnote w:type="continuationSeparator" w:id="0">
    <w:p w14:paraId="2A54257D" w14:textId="77777777" w:rsidR="002B231F" w:rsidRDefault="002B23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231F"/>
    <w:rsid w:val="002C539D"/>
    <w:rsid w:val="002C71C6"/>
    <w:rsid w:val="002D07CA"/>
    <w:rsid w:val="00305122"/>
    <w:rsid w:val="003230CF"/>
    <w:rsid w:val="0033212E"/>
    <w:rsid w:val="0033490F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9FD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53"/>
    <w:rsid w:val="00791F02"/>
    <w:rsid w:val="0079324A"/>
    <w:rsid w:val="00794EEE"/>
    <w:rsid w:val="007A60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7C4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F6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852"/>
    <w:rsid w:val="00C27853"/>
    <w:rsid w:val="00C355A5"/>
    <w:rsid w:val="00C43B64"/>
    <w:rsid w:val="00C51B6A"/>
    <w:rsid w:val="00C53F37"/>
    <w:rsid w:val="00C5499A"/>
    <w:rsid w:val="00C62A0F"/>
    <w:rsid w:val="00C82862"/>
    <w:rsid w:val="00C84E4D"/>
    <w:rsid w:val="00CA2FD0"/>
    <w:rsid w:val="00CB626D"/>
    <w:rsid w:val="00CC2F2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4A46"/>
    <w:rsid w:val="00DD55F0"/>
    <w:rsid w:val="00DD7BB2"/>
    <w:rsid w:val="00DE1B8E"/>
    <w:rsid w:val="00DF00FA"/>
    <w:rsid w:val="00DF3EB2"/>
    <w:rsid w:val="00DF57D8"/>
    <w:rsid w:val="00DF6F6D"/>
    <w:rsid w:val="00E00AB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1C527-A1F7-4544-BCAF-F48B8324A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3-12T12:56:00Z</dcterms:created>
  <dcterms:modified xsi:type="dcterms:W3CDTF">2022-03-12T12:56:00Z</dcterms:modified>
  <cp:category>programming;education;software engineering;software development</cp:category>
</cp:coreProperties>
</file>